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B1AF05" w14:textId="77777777" w:rsidR="00710250" w:rsidRDefault="00710250" w:rsidP="00710250">
      <w:pPr>
        <w:jc w:val="center"/>
        <w:rPr>
          <w:b/>
          <w:sz w:val="20"/>
          <w:szCs w:val="20"/>
        </w:rPr>
      </w:pPr>
      <w:bookmarkStart w:id="0" w:name="_GoBack"/>
      <w:bookmarkEnd w:id="0"/>
      <w:r>
        <w:rPr>
          <w:b/>
          <w:sz w:val="20"/>
          <w:szCs w:val="20"/>
        </w:rPr>
        <w:t xml:space="preserve">Outlines of plant pathology </w:t>
      </w:r>
      <w:proofErr w:type="gramStart"/>
      <w:r>
        <w:rPr>
          <w:b/>
          <w:sz w:val="20"/>
          <w:szCs w:val="20"/>
        </w:rPr>
        <w:t>II.</w:t>
      </w:r>
      <w:r w:rsidRPr="00C03C79">
        <w:rPr>
          <w:b/>
          <w:sz w:val="20"/>
          <w:szCs w:val="20"/>
        </w:rPr>
        <w:t>,</w:t>
      </w:r>
      <w:proofErr w:type="gramEnd"/>
      <w:r w:rsidRPr="00C03C79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MTMNO7022A</w:t>
      </w:r>
    </w:p>
    <w:p w14:paraId="2B79681C" w14:textId="77777777" w:rsidR="003F79BF" w:rsidRPr="00C03C79" w:rsidRDefault="003F79BF" w:rsidP="00710250">
      <w:pPr>
        <w:jc w:val="center"/>
        <w:rPr>
          <w:b/>
          <w:sz w:val="20"/>
          <w:szCs w:val="20"/>
        </w:rPr>
      </w:pPr>
    </w:p>
    <w:p w14:paraId="20941954" w14:textId="58CCAC69" w:rsidR="0099436A" w:rsidRPr="00C03C79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ECTS Credit Points: </w:t>
      </w:r>
      <w:r w:rsidR="00D02B02">
        <w:rPr>
          <w:rFonts w:cs="Times New Roman"/>
          <w:sz w:val="20"/>
          <w:szCs w:val="20"/>
        </w:rPr>
        <w:t>3</w:t>
      </w:r>
    </w:p>
    <w:p w14:paraId="6C9C5C11" w14:textId="77777777" w:rsidR="0099436A" w:rsidRPr="00C03C79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lastRenderedPageBreak/>
        <w:t xml:space="preserve"> </w:t>
      </w:r>
      <w:proofErr w:type="gramStart"/>
      <w:r w:rsidRPr="00C03C79">
        <w:rPr>
          <w:rFonts w:cs="Times New Roman"/>
          <w:sz w:val="20"/>
          <w:szCs w:val="20"/>
        </w:rPr>
        <w:t>hour(s)</w:t>
      </w:r>
      <w:proofErr w:type="gramEnd"/>
      <w:r w:rsidRPr="00C03C79">
        <w:rPr>
          <w:rFonts w:cs="Times New Roman"/>
          <w:sz w:val="20"/>
          <w:szCs w:val="20"/>
        </w:rPr>
        <w:t xml:space="preserve"> lecture</w:t>
      </w:r>
      <w:r w:rsidR="00AB262D">
        <w:rPr>
          <w:rFonts w:cs="Times New Roman"/>
          <w:sz w:val="20"/>
          <w:szCs w:val="20"/>
        </w:rPr>
        <w:t>:</w:t>
      </w:r>
      <w:r w:rsidRPr="00C03C79">
        <w:rPr>
          <w:rFonts w:cs="Times New Roman"/>
          <w:sz w:val="20"/>
          <w:szCs w:val="20"/>
        </w:rPr>
        <w:t xml:space="preserve"> </w:t>
      </w:r>
      <w:r w:rsidR="00AB262D">
        <w:rPr>
          <w:rFonts w:cs="Times New Roman"/>
          <w:sz w:val="20"/>
          <w:szCs w:val="20"/>
        </w:rPr>
        <w:t>2</w:t>
      </w:r>
      <w:r w:rsidR="00643446">
        <w:rPr>
          <w:rFonts w:cs="Times New Roman"/>
          <w:sz w:val="20"/>
          <w:szCs w:val="20"/>
        </w:rPr>
        <w:t xml:space="preserve">*14=24 </w:t>
      </w:r>
      <w:r w:rsidRPr="00C03C79">
        <w:rPr>
          <w:rFonts w:cs="Times New Roman"/>
          <w:sz w:val="20"/>
          <w:szCs w:val="20"/>
        </w:rPr>
        <w:t>and  hour(s) seminar</w:t>
      </w:r>
      <w:r w:rsidR="00AB262D">
        <w:rPr>
          <w:rFonts w:cs="Times New Roman"/>
          <w:sz w:val="20"/>
          <w:szCs w:val="20"/>
        </w:rPr>
        <w:t>:</w:t>
      </w:r>
      <w:r w:rsidRPr="00C03C79">
        <w:rPr>
          <w:rFonts w:cs="Times New Roman"/>
          <w:sz w:val="20"/>
          <w:szCs w:val="20"/>
        </w:rPr>
        <w:t xml:space="preserve"> </w:t>
      </w:r>
      <w:r w:rsidR="00AB262D">
        <w:rPr>
          <w:rFonts w:cs="Times New Roman"/>
          <w:sz w:val="20"/>
          <w:szCs w:val="20"/>
        </w:rPr>
        <w:t>2</w:t>
      </w:r>
      <w:r w:rsidR="00643446">
        <w:rPr>
          <w:rFonts w:cs="Times New Roman"/>
          <w:sz w:val="20"/>
          <w:szCs w:val="20"/>
        </w:rPr>
        <w:t>*14=24</w:t>
      </w:r>
      <w:r w:rsidR="00AB262D">
        <w:rPr>
          <w:rFonts w:cs="Times New Roman"/>
          <w:sz w:val="20"/>
          <w:szCs w:val="20"/>
        </w:rPr>
        <w:t xml:space="preserve"> </w:t>
      </w:r>
      <w:r w:rsidRPr="00C03C79">
        <w:rPr>
          <w:rFonts w:cs="Times New Roman"/>
          <w:sz w:val="20"/>
          <w:szCs w:val="20"/>
        </w:rPr>
        <w:t>per semester</w:t>
      </w:r>
    </w:p>
    <w:p w14:paraId="4584ECFD" w14:textId="77777777" w:rsidR="0099436A" w:rsidRPr="00C03C79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Type of exam: </w:t>
      </w:r>
      <w:r w:rsidR="00AB262D">
        <w:rPr>
          <w:rFonts w:cs="Times New Roman"/>
          <w:sz w:val="20"/>
          <w:szCs w:val="20"/>
        </w:rPr>
        <w:t>oral exam</w:t>
      </w:r>
    </w:p>
    <w:p w14:paraId="178486A5" w14:textId="77777777" w:rsidR="0099436A" w:rsidRPr="00C03C79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>Requirements:</w:t>
      </w:r>
    </w:p>
    <w:p w14:paraId="522E2E86" w14:textId="77777777" w:rsidR="0099436A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- </w:t>
      </w:r>
      <w:proofErr w:type="gramStart"/>
      <w:r w:rsidRPr="00C03C79">
        <w:rPr>
          <w:rFonts w:cs="Times New Roman"/>
          <w:sz w:val="20"/>
          <w:szCs w:val="20"/>
        </w:rPr>
        <w:t>for</w:t>
      </w:r>
      <w:proofErr w:type="gramEnd"/>
      <w:r w:rsidRPr="00C03C79">
        <w:rPr>
          <w:rFonts w:cs="Times New Roman"/>
          <w:sz w:val="20"/>
          <w:szCs w:val="20"/>
        </w:rPr>
        <w:t xml:space="preserve"> signature: </w:t>
      </w:r>
      <w:r w:rsidR="00AB262D">
        <w:rPr>
          <w:rFonts w:cs="Times New Roman"/>
          <w:sz w:val="20"/>
          <w:szCs w:val="20"/>
        </w:rPr>
        <w:t>seminar attendance</w:t>
      </w:r>
    </w:p>
    <w:p w14:paraId="50BBA890" w14:textId="77777777" w:rsidR="0099436A" w:rsidRPr="00C03C79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sz w:val="20"/>
          <w:szCs w:val="20"/>
        </w:rPr>
        <w:t xml:space="preserve">- </w:t>
      </w:r>
      <w:proofErr w:type="gramStart"/>
      <w:r w:rsidRPr="00C03C79">
        <w:rPr>
          <w:rFonts w:cs="Times New Roman"/>
          <w:sz w:val="20"/>
          <w:szCs w:val="20"/>
        </w:rPr>
        <w:t>for</w:t>
      </w:r>
      <w:proofErr w:type="gramEnd"/>
      <w:r w:rsidRPr="00C03C79">
        <w:rPr>
          <w:rFonts w:cs="Times New Roman"/>
          <w:sz w:val="20"/>
          <w:szCs w:val="20"/>
        </w:rPr>
        <w:t xml:space="preserve"> a grade: </w:t>
      </w:r>
      <w:r w:rsidR="00AB262D">
        <w:rPr>
          <w:rFonts w:cs="Times New Roman"/>
          <w:sz w:val="20"/>
          <w:szCs w:val="20"/>
        </w:rPr>
        <w:t>oral exam</w:t>
      </w:r>
    </w:p>
    <w:p w14:paraId="4A3E8D01" w14:textId="77777777" w:rsidR="0099436A" w:rsidRDefault="0099436A" w:rsidP="0099436A">
      <w:pPr>
        <w:jc w:val="both"/>
        <w:rPr>
          <w:rFonts w:cs="Times New Roman"/>
          <w:b/>
          <w:sz w:val="20"/>
          <w:szCs w:val="20"/>
        </w:rPr>
      </w:pPr>
    </w:p>
    <w:p w14:paraId="5CB44065" w14:textId="77777777" w:rsidR="0099436A" w:rsidRDefault="0099436A" w:rsidP="0099436A">
      <w:pPr>
        <w:jc w:val="both"/>
        <w:rPr>
          <w:rFonts w:cs="Times New Roman"/>
          <w:sz w:val="20"/>
          <w:szCs w:val="20"/>
        </w:rPr>
      </w:pPr>
      <w:r w:rsidRPr="00C03C79">
        <w:rPr>
          <w:rFonts w:cs="Times New Roman"/>
          <w:b/>
          <w:sz w:val="20"/>
          <w:szCs w:val="20"/>
        </w:rPr>
        <w:t xml:space="preserve">Summary of content </w:t>
      </w:r>
      <w:r>
        <w:rPr>
          <w:rFonts w:cs="Times New Roman"/>
          <w:b/>
          <w:sz w:val="20"/>
          <w:szCs w:val="20"/>
        </w:rPr>
        <w:t>–</w:t>
      </w:r>
      <w:r w:rsidRPr="00C03C79">
        <w:rPr>
          <w:rFonts w:cs="Times New Roman"/>
          <w:b/>
          <w:sz w:val="20"/>
          <w:szCs w:val="20"/>
        </w:rPr>
        <w:t xml:space="preserve"> </w:t>
      </w:r>
      <w:r w:rsidRPr="00C03C79">
        <w:rPr>
          <w:rFonts w:cs="Times New Roman"/>
          <w:b/>
          <w:sz w:val="20"/>
          <w:szCs w:val="20"/>
          <w:u w:val="single"/>
        </w:rPr>
        <w:t>theory</w:t>
      </w:r>
    </w:p>
    <w:p w14:paraId="0A174527" w14:textId="77777777" w:rsidR="00F90FF4" w:rsidRDefault="00F90FF4" w:rsidP="00F90FF4">
      <w:p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Description and means of identification of the diseases (abiotic diseases, viruses, bacteria, </w:t>
      </w:r>
      <w:proofErr w:type="spellStart"/>
      <w:r>
        <w:rPr>
          <w:rFonts w:cs="Times New Roman"/>
          <w:sz w:val="20"/>
          <w:szCs w:val="20"/>
        </w:rPr>
        <w:t>phythoplasms</w:t>
      </w:r>
      <w:proofErr w:type="spellEnd"/>
      <w:r>
        <w:rPr>
          <w:rFonts w:cs="Times New Roman"/>
          <w:sz w:val="20"/>
          <w:szCs w:val="20"/>
        </w:rPr>
        <w:t>, fungi) main cultivated fruits in Hungary and the European Union.</w:t>
      </w:r>
    </w:p>
    <w:p w14:paraId="39C49035" w14:textId="77777777" w:rsidR="00F90FF4" w:rsidRDefault="00F90FF4" w:rsidP="00F90FF4">
      <w:p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Integrated management technologies against the diseases of fruits.</w:t>
      </w:r>
    </w:p>
    <w:p w14:paraId="44DD0D15" w14:textId="77777777" w:rsidR="0099436A" w:rsidRDefault="0099436A" w:rsidP="0099436A">
      <w:pPr>
        <w:jc w:val="both"/>
        <w:rPr>
          <w:rFonts w:cs="Times New Roman"/>
          <w:sz w:val="20"/>
          <w:szCs w:val="20"/>
        </w:rPr>
      </w:pPr>
    </w:p>
    <w:p w14:paraId="6F4BB192" w14:textId="77777777" w:rsidR="0099436A" w:rsidRDefault="0099436A" w:rsidP="0099436A">
      <w:pPr>
        <w:jc w:val="both"/>
        <w:rPr>
          <w:rFonts w:cs="Times New Roman"/>
          <w:b/>
          <w:sz w:val="20"/>
          <w:szCs w:val="20"/>
        </w:rPr>
      </w:pPr>
      <w:proofErr w:type="gramStart"/>
      <w:r w:rsidRPr="00C03C79">
        <w:rPr>
          <w:rFonts w:cs="Times New Roman"/>
          <w:b/>
          <w:sz w:val="20"/>
          <w:szCs w:val="20"/>
        </w:rPr>
        <w:t>lectures</w:t>
      </w:r>
      <w:proofErr w:type="gramEnd"/>
      <w:r w:rsidRPr="00C03C79">
        <w:rPr>
          <w:rFonts w:cs="Times New Roman"/>
          <w:b/>
          <w:sz w:val="20"/>
          <w:szCs w:val="20"/>
        </w:rPr>
        <w:t xml:space="preserve">: </w:t>
      </w:r>
    </w:p>
    <w:p w14:paraId="45E8312A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Apple diseases</w:t>
      </w:r>
    </w:p>
    <w:p w14:paraId="77B2ED4C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Apple diseases</w:t>
      </w:r>
    </w:p>
    <w:p w14:paraId="26468308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Quince diseases</w:t>
      </w:r>
    </w:p>
    <w:p w14:paraId="7A1D9EA6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ar diseases</w:t>
      </w:r>
    </w:p>
    <w:p w14:paraId="5D5C30DA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ach diseases</w:t>
      </w:r>
    </w:p>
    <w:p w14:paraId="34CB006D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Apricot diseases</w:t>
      </w:r>
    </w:p>
    <w:p w14:paraId="6ADC1848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lum diseases</w:t>
      </w:r>
    </w:p>
    <w:p w14:paraId="189C7553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the cherry and sour cherry</w:t>
      </w:r>
    </w:p>
    <w:p w14:paraId="454DABAC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Diseases of currants and gooseberry</w:t>
      </w:r>
    </w:p>
    <w:p w14:paraId="4FBFBA01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Raspberry diseases</w:t>
      </w:r>
    </w:p>
    <w:p w14:paraId="094F8E03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trawberry diseases</w:t>
      </w:r>
    </w:p>
    <w:p w14:paraId="4C07ADCE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Grapevine diseases</w:t>
      </w:r>
    </w:p>
    <w:p w14:paraId="5DA391D3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Grapevine diseases</w:t>
      </w:r>
    </w:p>
    <w:p w14:paraId="671E2B42" w14:textId="77777777" w:rsidR="005E531F" w:rsidRDefault="005E531F" w:rsidP="005E531F">
      <w:pPr>
        <w:pStyle w:val="Listaszerbekezds"/>
        <w:numPr>
          <w:ilvl w:val="0"/>
          <w:numId w:val="6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Grapevine diseases</w:t>
      </w:r>
    </w:p>
    <w:p w14:paraId="0B6E7A7E" w14:textId="77777777" w:rsidR="0099436A" w:rsidRPr="00C03C79" w:rsidRDefault="0099436A" w:rsidP="0099436A">
      <w:pPr>
        <w:pStyle w:val="Listaszerbekezds"/>
        <w:widowControl/>
        <w:autoSpaceDE/>
        <w:autoSpaceDN/>
        <w:spacing w:before="0"/>
        <w:ind w:left="0" w:firstLine="0"/>
        <w:contextualSpacing/>
        <w:jc w:val="both"/>
        <w:rPr>
          <w:sz w:val="20"/>
          <w:szCs w:val="20"/>
        </w:rPr>
      </w:pPr>
      <w:proofErr w:type="gramStart"/>
      <w:r w:rsidRPr="00C03C79">
        <w:rPr>
          <w:rFonts w:cs="Times New Roman"/>
          <w:b/>
          <w:sz w:val="20"/>
          <w:szCs w:val="20"/>
        </w:rPr>
        <w:t>practices</w:t>
      </w:r>
      <w:proofErr w:type="gramEnd"/>
      <w:r w:rsidRPr="00C03C79">
        <w:rPr>
          <w:rFonts w:cs="Times New Roman"/>
          <w:b/>
          <w:sz w:val="20"/>
          <w:szCs w:val="20"/>
        </w:rPr>
        <w:t>:</w:t>
      </w:r>
    </w:p>
    <w:p w14:paraId="285DDC63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apple diseases</w:t>
      </w:r>
    </w:p>
    <w:p w14:paraId="33DC86AD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apple diseases</w:t>
      </w:r>
    </w:p>
    <w:p w14:paraId="2E2763FB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quince diseases</w:t>
      </w:r>
    </w:p>
    <w:p w14:paraId="38335273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pear diseases</w:t>
      </w:r>
    </w:p>
    <w:p w14:paraId="23EEDD72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peach diseases</w:t>
      </w:r>
    </w:p>
    <w:p w14:paraId="1DB225D3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apricot diseases</w:t>
      </w:r>
    </w:p>
    <w:p w14:paraId="5661C719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plum diseases</w:t>
      </w:r>
    </w:p>
    <w:p w14:paraId="001FF3CF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the cherry and sour cherry</w:t>
      </w:r>
    </w:p>
    <w:p w14:paraId="64D90AFD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diseases of currants and gooseberry</w:t>
      </w:r>
    </w:p>
    <w:p w14:paraId="75876DFD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raspberry diseases</w:t>
      </w:r>
    </w:p>
    <w:p w14:paraId="67938895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strawberry diseases</w:t>
      </w:r>
    </w:p>
    <w:p w14:paraId="21EB97C5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grapevine diseases</w:t>
      </w:r>
    </w:p>
    <w:p w14:paraId="662A19A9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grapevine diseases</w:t>
      </w:r>
    </w:p>
    <w:p w14:paraId="782751F7" w14:textId="77777777" w:rsidR="005E531F" w:rsidRDefault="005E531F" w:rsidP="005E531F">
      <w:pPr>
        <w:pStyle w:val="Listaszerbekezds"/>
        <w:numPr>
          <w:ilvl w:val="0"/>
          <w:numId w:val="7"/>
        </w:num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Pest management of grapevine diseases</w:t>
      </w:r>
    </w:p>
    <w:p w14:paraId="17806E50" w14:textId="77777777" w:rsidR="0099436A" w:rsidRPr="00C03C79" w:rsidRDefault="0099436A" w:rsidP="0099436A">
      <w:pPr>
        <w:pStyle w:val="Listaszerbekezds"/>
        <w:widowControl/>
        <w:autoSpaceDE/>
        <w:autoSpaceDN/>
        <w:spacing w:before="0"/>
        <w:ind w:left="709" w:firstLine="0"/>
        <w:contextualSpacing/>
        <w:jc w:val="both"/>
        <w:rPr>
          <w:rFonts w:cs="Times New Roman"/>
          <w:sz w:val="20"/>
          <w:szCs w:val="20"/>
        </w:rPr>
      </w:pPr>
    </w:p>
    <w:p w14:paraId="3514B706" w14:textId="77777777" w:rsidR="0099436A" w:rsidRPr="00C03C79" w:rsidRDefault="0099436A" w:rsidP="0099436A">
      <w:pPr>
        <w:jc w:val="both"/>
        <w:rPr>
          <w:rFonts w:cs="Times New Roman"/>
          <w:b/>
          <w:color w:val="000000" w:themeColor="text1"/>
          <w:sz w:val="20"/>
          <w:szCs w:val="20"/>
        </w:rPr>
      </w:pPr>
      <w:r w:rsidRPr="00C03C79">
        <w:rPr>
          <w:rFonts w:cs="Times New Roman"/>
          <w:b/>
          <w:color w:val="000000" w:themeColor="text1"/>
          <w:sz w:val="20"/>
          <w:szCs w:val="20"/>
        </w:rPr>
        <w:t>Literature</w:t>
      </w:r>
      <w:r>
        <w:rPr>
          <w:rFonts w:cs="Times New Roman"/>
          <w:b/>
          <w:color w:val="000000" w:themeColor="text1"/>
          <w:sz w:val="20"/>
          <w:szCs w:val="20"/>
        </w:rPr>
        <w:t xml:space="preserve"> </w:t>
      </w:r>
      <w:r w:rsidR="00983C1C">
        <w:rPr>
          <w:rFonts w:cs="Times New Roman"/>
          <w:b/>
          <w:color w:val="000000" w:themeColor="text1"/>
          <w:sz w:val="20"/>
          <w:szCs w:val="20"/>
        </w:rPr>
        <w:t>E.g</w:t>
      </w:r>
      <w:r>
        <w:rPr>
          <w:rFonts w:cs="Times New Roman"/>
          <w:b/>
          <w:color w:val="000000" w:themeColor="text1"/>
          <w:sz w:val="20"/>
          <w:szCs w:val="20"/>
        </w:rPr>
        <w:t>.:</w:t>
      </w:r>
    </w:p>
    <w:p w14:paraId="76BE315A" w14:textId="77777777" w:rsidR="0099436A" w:rsidRPr="00C03C79" w:rsidRDefault="0099436A" w:rsidP="0099436A">
      <w:pPr>
        <w:jc w:val="both"/>
        <w:rPr>
          <w:rFonts w:cs="Times New Roman"/>
          <w:b/>
          <w:color w:val="000000" w:themeColor="text1"/>
          <w:sz w:val="20"/>
          <w:szCs w:val="20"/>
        </w:rPr>
      </w:pPr>
      <w:proofErr w:type="spellStart"/>
      <w:r w:rsidRPr="00C03C79">
        <w:rPr>
          <w:sz w:val="20"/>
          <w:szCs w:val="20"/>
        </w:rPr>
        <w:t>Agrios</w:t>
      </w:r>
      <w:proofErr w:type="spellEnd"/>
      <w:r w:rsidRPr="00C03C79">
        <w:rPr>
          <w:sz w:val="20"/>
          <w:szCs w:val="20"/>
        </w:rPr>
        <w:t xml:space="preserve">, G.N. (2005): Plant Pathology, Fifth Edition. Academic Press. </w:t>
      </w:r>
    </w:p>
    <w:p w14:paraId="7978312B" w14:textId="77777777" w:rsidR="0099436A" w:rsidRPr="00C03C79" w:rsidRDefault="0099436A" w:rsidP="0099436A">
      <w:pPr>
        <w:jc w:val="both"/>
        <w:rPr>
          <w:rFonts w:cs="Times New Roman"/>
          <w:b/>
          <w:color w:val="000000" w:themeColor="text1"/>
          <w:sz w:val="20"/>
          <w:szCs w:val="20"/>
        </w:rPr>
      </w:pPr>
      <w:proofErr w:type="spellStart"/>
      <w:r w:rsidRPr="00C03C79">
        <w:rPr>
          <w:sz w:val="20"/>
          <w:szCs w:val="20"/>
        </w:rPr>
        <w:t>Sambamurti</w:t>
      </w:r>
      <w:proofErr w:type="spellEnd"/>
      <w:r w:rsidRPr="00C03C79">
        <w:rPr>
          <w:sz w:val="20"/>
          <w:szCs w:val="20"/>
        </w:rPr>
        <w:t xml:space="preserve"> A.P.S.S. (2006): A Textbook of Plant Pathology. IK International. </w:t>
      </w:r>
    </w:p>
    <w:p w14:paraId="130338FB" w14:textId="77777777" w:rsidR="0099436A" w:rsidRDefault="0099436A" w:rsidP="00D343E0">
      <w:pPr>
        <w:jc w:val="both"/>
        <w:rPr>
          <w:rFonts w:cs="Times New Roman"/>
          <w:b/>
          <w:color w:val="000000" w:themeColor="text1"/>
          <w:sz w:val="20"/>
          <w:szCs w:val="20"/>
        </w:rPr>
      </w:pPr>
    </w:p>
    <w:sectPr w:rsidR="009943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6AF4"/>
    <w:multiLevelType w:val="hybridMultilevel"/>
    <w:tmpl w:val="A27632BE"/>
    <w:lvl w:ilvl="0" w:tplc="040E000F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" w15:restartNumberingAfterBreak="0">
    <w:nsid w:val="201904FE"/>
    <w:multiLevelType w:val="hybridMultilevel"/>
    <w:tmpl w:val="1940F9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35D8D"/>
    <w:multiLevelType w:val="hybridMultilevel"/>
    <w:tmpl w:val="F2A2D13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8119DC"/>
    <w:multiLevelType w:val="hybridMultilevel"/>
    <w:tmpl w:val="CAD266EA"/>
    <w:lvl w:ilvl="0" w:tplc="C5444E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956F01"/>
    <w:multiLevelType w:val="hybridMultilevel"/>
    <w:tmpl w:val="1940F9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20868"/>
    <w:multiLevelType w:val="hybridMultilevel"/>
    <w:tmpl w:val="1940F9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720B11"/>
    <w:multiLevelType w:val="hybridMultilevel"/>
    <w:tmpl w:val="8AEE41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895F22"/>
    <w:multiLevelType w:val="hybridMultilevel"/>
    <w:tmpl w:val="1940F90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MxNLUwNDA0NDVQ0lEKTi0uzszPAykwqgUACWajGiwAAAA="/>
  </w:docVars>
  <w:rsids>
    <w:rsidRoot w:val="00D343E0"/>
    <w:rsid w:val="000E45D3"/>
    <w:rsid w:val="003F79BF"/>
    <w:rsid w:val="00484D44"/>
    <w:rsid w:val="005E531F"/>
    <w:rsid w:val="00643446"/>
    <w:rsid w:val="0070567F"/>
    <w:rsid w:val="00710250"/>
    <w:rsid w:val="007653D8"/>
    <w:rsid w:val="00983C1C"/>
    <w:rsid w:val="0099436A"/>
    <w:rsid w:val="00AB262D"/>
    <w:rsid w:val="00CB1EE4"/>
    <w:rsid w:val="00D02B02"/>
    <w:rsid w:val="00D343E0"/>
    <w:rsid w:val="00D55BF2"/>
    <w:rsid w:val="00E30C51"/>
    <w:rsid w:val="00E47B54"/>
    <w:rsid w:val="00E6702D"/>
    <w:rsid w:val="00EA6330"/>
    <w:rsid w:val="00F57A85"/>
    <w:rsid w:val="00F90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E43F2"/>
  <w15:chartTrackingRefBased/>
  <w15:docId w15:val="{07EADB34-6116-46F9-9360-3E054FCC2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uiPriority w:val="1"/>
    <w:qFormat/>
    <w:rsid w:val="00D343E0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lang w:val="en-US" w:bidi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343E0"/>
    <w:pPr>
      <w:spacing w:before="60"/>
      <w:ind w:left="902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323</Characters>
  <Application>Microsoft Office Word</Application>
  <DocSecurity>4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1-13T09:49:00Z</dcterms:created>
  <dcterms:modified xsi:type="dcterms:W3CDTF">2021-01-13T09:49:00Z</dcterms:modified>
</cp:coreProperties>
</file>